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7B2088C2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23BF3">
        <w:rPr>
          <w:rFonts w:eastAsia="Times New Roman" w:cstheme="minorHAnsi"/>
          <w:b/>
          <w:color w:val="181717"/>
          <w:sz w:val="28"/>
          <w:szCs w:val="28"/>
        </w:rPr>
        <w:t>9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0"/>
      <w:r w:rsidR="00B23BF3">
        <w:rPr>
          <w:rFonts w:eastAsia="Times New Roman" w:cstheme="minorHAnsi"/>
          <w:b/>
          <w:color w:val="181717"/>
          <w:sz w:val="28"/>
          <w:szCs w:val="28"/>
        </w:rPr>
        <w:t>CAN and Network Communication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13FFAD45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944DFC">
        <w:t>Module Communications and Networks and Network Fundamentals</w:t>
      </w:r>
    </w:p>
    <w:p w14:paraId="51F9DC29" w14:textId="724BE8B1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944DFC">
        <w:t>Module Communications Configuration and Networ</w:t>
      </w:r>
      <w:r w:rsidR="009632BD">
        <w:t>k Communications Classifications</w:t>
      </w:r>
    </w:p>
    <w:p w14:paraId="72888F9A" w14:textId="438E08C9" w:rsidR="00F80380" w:rsidRDefault="00F80380" w:rsidP="004637B0">
      <w:pPr>
        <w:spacing w:after="0"/>
        <w:ind w:left="450" w:right="-810"/>
      </w:pPr>
      <w:r>
        <w:t xml:space="preserve">3. </w:t>
      </w:r>
      <w:r w:rsidR="009632BD">
        <w:t>General Motors Communications Protocols and Ford Network Communications Protocols</w:t>
      </w:r>
    </w:p>
    <w:p w14:paraId="4A2D22D4" w14:textId="7FB11284" w:rsidR="00C5787C" w:rsidRDefault="00C5787C" w:rsidP="004637B0">
      <w:pPr>
        <w:spacing w:after="0"/>
        <w:ind w:left="450" w:right="-810"/>
      </w:pPr>
      <w:r>
        <w:t xml:space="preserve">4. </w:t>
      </w:r>
      <w:r w:rsidR="009A734D">
        <w:t>Chrysler Communications Protocols, Network Area Network, and Honda/Toyota Communications</w:t>
      </w:r>
    </w:p>
    <w:p w14:paraId="61678C46" w14:textId="49FF7E05" w:rsidR="009A734D" w:rsidRDefault="009A734D" w:rsidP="004637B0">
      <w:pPr>
        <w:spacing w:after="0"/>
        <w:ind w:left="450" w:right="-810"/>
      </w:pPr>
      <w:r>
        <w:t>5. European BUS Communications, OBD-II Data Link Connector, and Network Communications Diagnosis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3D46D349" w14:textId="46D3B41A" w:rsidR="00B23BF3" w:rsidRDefault="00B23BF3" w:rsidP="00B23BF3">
      <w:pPr>
        <w:spacing w:after="0"/>
        <w:ind w:left="446" w:right="-806"/>
      </w:pPr>
      <w:r>
        <w:t>1. Explain the advantages of connecting modules together in a network.</w:t>
      </w:r>
    </w:p>
    <w:p w14:paraId="4CA2392A" w14:textId="42B131F9" w:rsidR="00B23BF3" w:rsidRDefault="00B23BF3" w:rsidP="00B23BF3">
      <w:pPr>
        <w:spacing w:after="0"/>
        <w:ind w:left="446" w:right="-806"/>
      </w:pPr>
      <w:r>
        <w:t>2. Describe the types of networks and serial communications used on vehicles.</w:t>
      </w:r>
    </w:p>
    <w:p w14:paraId="2741D21A" w14:textId="2BC8B10F" w:rsidR="00B23BF3" w:rsidRDefault="00B23BF3" w:rsidP="00B23BF3">
      <w:pPr>
        <w:spacing w:after="0"/>
        <w:ind w:left="446" w:right="-806"/>
      </w:pPr>
      <w:r>
        <w:t>3. Discuss how the networks connect to the data link connector and to other modules in various types of protocols.</w:t>
      </w:r>
    </w:p>
    <w:p w14:paraId="170EBB89" w14:textId="77777777" w:rsidR="00B23BF3" w:rsidRDefault="00B23BF3" w:rsidP="00B23BF3">
      <w:pPr>
        <w:spacing w:after="0"/>
        <w:ind w:left="446" w:right="-806"/>
      </w:pPr>
      <w:r>
        <w:t>4. Explain how to diagnose module communication faults.</w:t>
      </w:r>
    </w:p>
    <w:p w14:paraId="55695049" w14:textId="456D8EDE" w:rsidR="00DF2F45" w:rsidRPr="00DF2F45" w:rsidRDefault="00F25410" w:rsidP="00B23BF3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CF604DE" w14:textId="4205E54A" w:rsidR="005D1EAF" w:rsidRDefault="009E77DF" w:rsidP="009E77DF">
      <w:pPr>
        <w:spacing w:after="0"/>
        <w:ind w:left="450" w:right="-810"/>
      </w:pPr>
      <w:bookmarkStart w:id="1" w:name="_Hlk99530965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AF1749" w:rsidRPr="00AF1749">
        <w:t>Module Identification and Status</w:t>
      </w:r>
    </w:p>
    <w:p w14:paraId="7E6A80D9" w14:textId="7E635237" w:rsidR="008D3B30" w:rsidRDefault="007C7028" w:rsidP="009E77DF">
      <w:pPr>
        <w:spacing w:after="0"/>
        <w:ind w:left="450" w:right="-810"/>
      </w:pPr>
      <w:r>
        <w:t xml:space="preserve">2. Task Sheet: </w:t>
      </w:r>
      <w:r w:rsidR="00AF1749" w:rsidRPr="00AF1749">
        <w:t>Module Communication</w:t>
      </w:r>
    </w:p>
    <w:bookmarkEnd w:id="1"/>
    <w:p w14:paraId="233C5FC8" w14:textId="56E704D7" w:rsidR="008F46C1" w:rsidRDefault="00BA7422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70FF0154" w14:textId="70DFAFDA" w:rsidR="002E4C6A" w:rsidRPr="00FF05B4" w:rsidRDefault="00BA7422" w:rsidP="004637B0">
      <w:pPr>
        <w:spacing w:after="0"/>
        <w:ind w:left="450" w:right="-810"/>
      </w:pPr>
      <w:r>
        <w:t>4</w:t>
      </w:r>
      <w:r w:rsidR="002E4C6A" w:rsidRPr="002E4C6A">
        <w:t xml:space="preserve">. </w:t>
      </w:r>
      <w:hyperlink r:id="rId11" w:history="1">
        <w:r w:rsidR="002E4C6A" w:rsidRPr="00CC0FC6">
          <w:rPr>
            <w:rStyle w:val="Hyperlink"/>
          </w:rPr>
          <w:t>Crossword and Word Search Puzzles</w:t>
        </w:r>
      </w:hyperlink>
    </w:p>
    <w:p w14:paraId="44868673" w14:textId="5D85173A" w:rsidR="008F46C1" w:rsidRDefault="00BA7422" w:rsidP="004637B0">
      <w:pPr>
        <w:spacing w:after="0"/>
        <w:ind w:left="450" w:right="-810"/>
        <w:rPr>
          <w:rStyle w:val="Hyperlink"/>
        </w:rPr>
      </w:pPr>
      <w:r>
        <w:t>5</w:t>
      </w:r>
      <w:r w:rsidR="00DF2F45" w:rsidRPr="00DF2F45">
        <w:t xml:space="preserve">. </w:t>
      </w:r>
      <w:hyperlink r:id="rId12" w:history="1">
        <w:r w:rsidR="0011718F" w:rsidRPr="00CC0FC6">
          <w:rPr>
            <w:rStyle w:val="Hyperlink"/>
          </w:rPr>
          <w:t>Video</w:t>
        </w:r>
        <w:r w:rsidR="00250C2D" w:rsidRPr="00CC0FC6">
          <w:rPr>
            <w:rStyle w:val="Hyperlink"/>
          </w:rPr>
          <w:t>s</w:t>
        </w:r>
        <w:r w:rsidR="0011718F" w:rsidRPr="00CC0FC6">
          <w:rPr>
            <w:rStyle w:val="Hyperlink"/>
          </w:rPr>
          <w:t xml:space="preserve">: </w:t>
        </w:r>
        <w:r w:rsidR="00421B5B" w:rsidRPr="00CC0FC6">
          <w:rPr>
            <w:rStyle w:val="Hyperlink"/>
          </w:rPr>
          <w:t>(A</w:t>
        </w:r>
        <w:r w:rsidR="005F6210" w:rsidRPr="00CC0FC6">
          <w:rPr>
            <w:rStyle w:val="Hyperlink"/>
          </w:rPr>
          <w:t>6</w:t>
        </w:r>
        <w:r w:rsidR="00421B5B" w:rsidRPr="00CC0FC6">
          <w:rPr>
            <w:rStyle w:val="Hyperlink"/>
          </w:rPr>
          <w:t xml:space="preserve">) </w:t>
        </w:r>
        <w:r w:rsidR="005F6210" w:rsidRPr="00CC0FC6">
          <w:rPr>
            <w:rStyle w:val="Hyperlink"/>
          </w:rPr>
          <w:t>Electrical/Electronic Systems</w:t>
        </w:r>
      </w:hyperlink>
    </w:p>
    <w:p w14:paraId="0CB4937C" w14:textId="43976410" w:rsidR="00D524C5" w:rsidRDefault="00811955" w:rsidP="004637B0">
      <w:pPr>
        <w:spacing w:after="0"/>
        <w:ind w:left="450" w:right="-810"/>
        <w:rPr>
          <w:rStyle w:val="Hyperlink"/>
        </w:rPr>
      </w:pPr>
      <w:r>
        <w:t>6</w:t>
      </w:r>
      <w:r w:rsidR="00D524C5">
        <w:t xml:space="preserve">. </w:t>
      </w:r>
      <w:hyperlink r:id="rId13" w:history="1">
        <w:r w:rsidR="007636D7" w:rsidRPr="00811955">
          <w:rPr>
            <w:rStyle w:val="Hyperlink"/>
          </w:rPr>
          <w:t xml:space="preserve">Animations: </w:t>
        </w:r>
        <w:r w:rsidRPr="00811955">
          <w:rPr>
            <w:rStyle w:val="Hyperlink"/>
          </w:rPr>
          <w:t>(A6) Electrical/Electronic Systems</w:t>
        </w:r>
      </w:hyperlink>
    </w:p>
    <w:p w14:paraId="3FB19CF6" w14:textId="03560F04" w:rsidR="0085332D" w:rsidRPr="00CC0E0B" w:rsidRDefault="00DF2F45" w:rsidP="00CC0E0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2A07516C" w14:textId="77777777" w:rsidR="003B6435" w:rsidRDefault="003B6435" w:rsidP="003B6435">
      <w:pPr>
        <w:spacing w:after="0"/>
        <w:ind w:left="450" w:right="-810"/>
      </w:pPr>
      <w:r w:rsidRPr="00460C4E">
        <w:t>1.  Task Sheet:</w:t>
      </w:r>
      <w:r>
        <w:rPr>
          <w:sz w:val="20"/>
        </w:rPr>
        <w:t xml:space="preserve"> </w:t>
      </w:r>
      <w:r w:rsidRPr="00AF1749">
        <w:t>Module Identification and Status</w:t>
      </w:r>
    </w:p>
    <w:p w14:paraId="75CB5301" w14:textId="77777777" w:rsidR="003B6435" w:rsidRDefault="003B6435" w:rsidP="003B6435">
      <w:pPr>
        <w:spacing w:after="0"/>
        <w:ind w:left="450" w:right="-810"/>
      </w:pPr>
      <w:r>
        <w:t xml:space="preserve">2. Task Sheet: </w:t>
      </w:r>
      <w:r w:rsidRPr="00AF1749">
        <w:t>Module Communication</w:t>
      </w:r>
    </w:p>
    <w:p w14:paraId="6E8407A3" w14:textId="0DB8E6FD" w:rsidR="00DF2F45" w:rsidRPr="00CC0E0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F810532" w14:textId="1378F7ED" w:rsidR="006C03BF" w:rsidRPr="00B57E3D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1F475B2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088565E3" w14:textId="645E0164" w:rsidR="00BE4C88" w:rsidRDefault="00BE4C88" w:rsidP="004637B0">
      <w:pPr>
        <w:spacing w:after="0"/>
        <w:ind w:left="450" w:right="-810"/>
      </w:pPr>
    </w:p>
    <w:p w14:paraId="0568490D" w14:textId="0CC72489" w:rsidR="003B6435" w:rsidRDefault="003B6435" w:rsidP="004637B0">
      <w:pPr>
        <w:spacing w:after="0"/>
        <w:ind w:left="450" w:right="-810"/>
      </w:pPr>
    </w:p>
    <w:p w14:paraId="4ED140B5" w14:textId="77777777" w:rsidR="003B6435" w:rsidRDefault="003B6435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EE4E8" w14:textId="77777777" w:rsidR="00A708A8" w:rsidRDefault="00A708A8" w:rsidP="00E43A7A">
      <w:pPr>
        <w:spacing w:after="0" w:line="240" w:lineRule="auto"/>
      </w:pPr>
      <w:r>
        <w:separator/>
      </w:r>
    </w:p>
  </w:endnote>
  <w:endnote w:type="continuationSeparator" w:id="0">
    <w:p w14:paraId="5A17A3C7" w14:textId="77777777" w:rsidR="00A708A8" w:rsidRDefault="00A708A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F137E" w14:textId="77777777" w:rsidR="00A708A8" w:rsidRDefault="00A708A8" w:rsidP="00E43A7A">
      <w:pPr>
        <w:spacing w:after="0" w:line="240" w:lineRule="auto"/>
      </w:pPr>
      <w:r>
        <w:separator/>
      </w:r>
    </w:p>
  </w:footnote>
  <w:footnote w:type="continuationSeparator" w:id="0">
    <w:p w14:paraId="22C37A36" w14:textId="77777777" w:rsidR="00A708A8" w:rsidRDefault="00A708A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gFAGQSxYgtAAAA"/>
  </w:docVars>
  <w:rsids>
    <w:rsidRoot w:val="00DF2F45"/>
    <w:rsid w:val="0000264F"/>
    <w:rsid w:val="00002F88"/>
    <w:rsid w:val="00016515"/>
    <w:rsid w:val="00032C74"/>
    <w:rsid w:val="00036B15"/>
    <w:rsid w:val="000522AD"/>
    <w:rsid w:val="00077286"/>
    <w:rsid w:val="000E2805"/>
    <w:rsid w:val="000E2C6C"/>
    <w:rsid w:val="0011718F"/>
    <w:rsid w:val="00123D4E"/>
    <w:rsid w:val="00133D25"/>
    <w:rsid w:val="0013577D"/>
    <w:rsid w:val="00136257"/>
    <w:rsid w:val="00184ADF"/>
    <w:rsid w:val="00184C07"/>
    <w:rsid w:val="001D570B"/>
    <w:rsid w:val="001E6BE6"/>
    <w:rsid w:val="001F7A1E"/>
    <w:rsid w:val="00245A34"/>
    <w:rsid w:val="00250C2D"/>
    <w:rsid w:val="00284820"/>
    <w:rsid w:val="0029759D"/>
    <w:rsid w:val="002B01A5"/>
    <w:rsid w:val="002B7FEB"/>
    <w:rsid w:val="002C4E57"/>
    <w:rsid w:val="002E4C6A"/>
    <w:rsid w:val="0034188C"/>
    <w:rsid w:val="0038763A"/>
    <w:rsid w:val="00390F8A"/>
    <w:rsid w:val="003A77C1"/>
    <w:rsid w:val="003B6435"/>
    <w:rsid w:val="003D0578"/>
    <w:rsid w:val="004011C3"/>
    <w:rsid w:val="0040292E"/>
    <w:rsid w:val="00421B5B"/>
    <w:rsid w:val="00427630"/>
    <w:rsid w:val="00427D74"/>
    <w:rsid w:val="00431A46"/>
    <w:rsid w:val="00440631"/>
    <w:rsid w:val="00460C4E"/>
    <w:rsid w:val="004637B0"/>
    <w:rsid w:val="00464DF1"/>
    <w:rsid w:val="00480C2D"/>
    <w:rsid w:val="00481590"/>
    <w:rsid w:val="00492E83"/>
    <w:rsid w:val="00496AA1"/>
    <w:rsid w:val="004A17EE"/>
    <w:rsid w:val="004B09AC"/>
    <w:rsid w:val="004D0C75"/>
    <w:rsid w:val="005129E7"/>
    <w:rsid w:val="005274BD"/>
    <w:rsid w:val="00547AF6"/>
    <w:rsid w:val="005868EC"/>
    <w:rsid w:val="005D1EAF"/>
    <w:rsid w:val="005E3067"/>
    <w:rsid w:val="005F6210"/>
    <w:rsid w:val="00641B95"/>
    <w:rsid w:val="00641E28"/>
    <w:rsid w:val="00642E5D"/>
    <w:rsid w:val="00643D46"/>
    <w:rsid w:val="00662A68"/>
    <w:rsid w:val="00692749"/>
    <w:rsid w:val="00696D9C"/>
    <w:rsid w:val="00696F56"/>
    <w:rsid w:val="006A7FEA"/>
    <w:rsid w:val="006C03BF"/>
    <w:rsid w:val="006E4CC8"/>
    <w:rsid w:val="00723978"/>
    <w:rsid w:val="007510B4"/>
    <w:rsid w:val="007636D7"/>
    <w:rsid w:val="00775619"/>
    <w:rsid w:val="007C16D5"/>
    <w:rsid w:val="007C1A7E"/>
    <w:rsid w:val="007C7028"/>
    <w:rsid w:val="007D6618"/>
    <w:rsid w:val="007E3C49"/>
    <w:rsid w:val="007F55A8"/>
    <w:rsid w:val="00811955"/>
    <w:rsid w:val="008253C6"/>
    <w:rsid w:val="0085332D"/>
    <w:rsid w:val="00892203"/>
    <w:rsid w:val="00893826"/>
    <w:rsid w:val="008D0585"/>
    <w:rsid w:val="008D3B30"/>
    <w:rsid w:val="008E105F"/>
    <w:rsid w:val="008F46C1"/>
    <w:rsid w:val="009268E1"/>
    <w:rsid w:val="0092799E"/>
    <w:rsid w:val="0093258C"/>
    <w:rsid w:val="00933952"/>
    <w:rsid w:val="00944DFC"/>
    <w:rsid w:val="00947512"/>
    <w:rsid w:val="009632BD"/>
    <w:rsid w:val="00974A08"/>
    <w:rsid w:val="009936C4"/>
    <w:rsid w:val="009A734D"/>
    <w:rsid w:val="009C69F8"/>
    <w:rsid w:val="009D2A57"/>
    <w:rsid w:val="009D4174"/>
    <w:rsid w:val="009E77DF"/>
    <w:rsid w:val="009F3062"/>
    <w:rsid w:val="00A0293B"/>
    <w:rsid w:val="00A52321"/>
    <w:rsid w:val="00A708A8"/>
    <w:rsid w:val="00A764B2"/>
    <w:rsid w:val="00A868F1"/>
    <w:rsid w:val="00AA3805"/>
    <w:rsid w:val="00AD289A"/>
    <w:rsid w:val="00AF1749"/>
    <w:rsid w:val="00B145F7"/>
    <w:rsid w:val="00B23BF3"/>
    <w:rsid w:val="00B26AC2"/>
    <w:rsid w:val="00B30C1C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E4C88"/>
    <w:rsid w:val="00BF1FF2"/>
    <w:rsid w:val="00C15C66"/>
    <w:rsid w:val="00C161A4"/>
    <w:rsid w:val="00C22D90"/>
    <w:rsid w:val="00C3161B"/>
    <w:rsid w:val="00C32656"/>
    <w:rsid w:val="00C36439"/>
    <w:rsid w:val="00C3797A"/>
    <w:rsid w:val="00C535C1"/>
    <w:rsid w:val="00C5787C"/>
    <w:rsid w:val="00C82643"/>
    <w:rsid w:val="00C90A97"/>
    <w:rsid w:val="00CA02F9"/>
    <w:rsid w:val="00CA1EC5"/>
    <w:rsid w:val="00CB4B7A"/>
    <w:rsid w:val="00CB7645"/>
    <w:rsid w:val="00CC06DE"/>
    <w:rsid w:val="00CC0E0B"/>
    <w:rsid w:val="00CC0FC6"/>
    <w:rsid w:val="00CF2331"/>
    <w:rsid w:val="00D20E01"/>
    <w:rsid w:val="00D37393"/>
    <w:rsid w:val="00D404BA"/>
    <w:rsid w:val="00D524C5"/>
    <w:rsid w:val="00D6699C"/>
    <w:rsid w:val="00DA1A6E"/>
    <w:rsid w:val="00DA491F"/>
    <w:rsid w:val="00DB5275"/>
    <w:rsid w:val="00DE385A"/>
    <w:rsid w:val="00DF2F45"/>
    <w:rsid w:val="00E202C9"/>
    <w:rsid w:val="00E25738"/>
    <w:rsid w:val="00E2770A"/>
    <w:rsid w:val="00E4311A"/>
    <w:rsid w:val="00E43A7A"/>
    <w:rsid w:val="00E636D7"/>
    <w:rsid w:val="00E917A5"/>
    <w:rsid w:val="00E9309E"/>
    <w:rsid w:val="00EB175B"/>
    <w:rsid w:val="00EF543F"/>
    <w:rsid w:val="00F008E4"/>
    <w:rsid w:val="00F2511E"/>
    <w:rsid w:val="00F25410"/>
    <w:rsid w:val="00F80380"/>
    <w:rsid w:val="00F94E56"/>
    <w:rsid w:val="00FC06DD"/>
    <w:rsid w:val="00FC3836"/>
    <w:rsid w:val="00FC4EAD"/>
    <w:rsid w:val="00FD016F"/>
    <w:rsid w:val="00FD2564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4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8</cp:revision>
  <cp:lastPrinted>2022-03-29T18:15:00Z</cp:lastPrinted>
  <dcterms:created xsi:type="dcterms:W3CDTF">2019-12-09T16:24:00Z</dcterms:created>
  <dcterms:modified xsi:type="dcterms:W3CDTF">2022-03-30T16:19:00Z</dcterms:modified>
</cp:coreProperties>
</file>